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hacia microservicios y a la adopción de un estilo de arquitectura orientado a eventos.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a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39:03Z</dcterms:created>
  <dcterms:modified xsi:type="dcterms:W3CDTF">2023-03-07T21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